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2E6A4C9E" w:rsidR="00A81EC5" w:rsidRDefault="00DE6296">
      <w:pPr>
        <w:pStyle w:val="Title"/>
      </w:pPr>
      <w:r>
        <w:t xml:space="preserve">Feedback for Project Number </w:t>
      </w:r>
      <w:r w:rsidR="00522B16">
        <w:t>30</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77777777" w:rsidR="00A81EC5" w:rsidRDefault="00DE6296">
      <w:pPr>
        <w:pStyle w:val="FirstParagraph"/>
      </w:pPr>
      <w:r>
        <w:rPr>
          <w:b/>
        </w:rPr>
        <w:t>What is their topic on?</w:t>
      </w:r>
    </w:p>
    <w:p w14:paraId="577ECB4A" w14:textId="54842944" w:rsidR="00A81EC5" w:rsidRPr="00522B16" w:rsidRDefault="00DE6296">
      <w:pPr>
        <w:pStyle w:val="Compact"/>
        <w:numPr>
          <w:ilvl w:val="0"/>
          <w:numId w:val="2"/>
        </w:numPr>
      </w:pPr>
      <w:r>
        <w:rPr>
          <w:i/>
        </w:rPr>
        <w:t>Is the title consistent with the topic?</w:t>
      </w:r>
    </w:p>
    <w:p w14:paraId="6D3001D2" w14:textId="0451CBC2" w:rsidR="00522B16" w:rsidRDefault="00522B16" w:rsidP="00522B16">
      <w:pPr>
        <w:pStyle w:val="Compact"/>
        <w:numPr>
          <w:ilvl w:val="1"/>
          <w:numId w:val="2"/>
        </w:numPr>
      </w:pPr>
      <w:r>
        <w:rPr>
          <w:i/>
        </w:rPr>
        <w:t>Yes.</w:t>
      </w:r>
    </w:p>
    <w:p w14:paraId="3649AE26" w14:textId="64AF90D2" w:rsidR="00A81EC5" w:rsidRPr="00522B16" w:rsidRDefault="00DE6296">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p>
    <w:p w14:paraId="3E53C1C0" w14:textId="0299F85C" w:rsidR="00522B16" w:rsidRDefault="00522B16" w:rsidP="00522B16">
      <w:pPr>
        <w:pStyle w:val="Compact"/>
        <w:numPr>
          <w:ilvl w:val="1"/>
          <w:numId w:val="2"/>
        </w:numPr>
      </w:pPr>
      <w:r>
        <w:rPr>
          <w:i/>
        </w:rPr>
        <w:t>Yes.</w:t>
      </w:r>
    </w:p>
    <w:p w14:paraId="43AAC098" w14:textId="77777777" w:rsidR="00A81EC5" w:rsidRDefault="00DE6296">
      <w:pPr>
        <w:pStyle w:val="FirstParagraph"/>
      </w:pPr>
      <w:r>
        <w:rPr>
          <w:b/>
        </w:rPr>
        <w:t>Are the objectives of the project clearly identifiable?</w:t>
      </w:r>
    </w:p>
    <w:p w14:paraId="08AB6A6D" w14:textId="67D99413" w:rsidR="00A81EC5" w:rsidRPr="00522B16" w:rsidRDefault="00DE6296">
      <w:pPr>
        <w:pStyle w:val="Compact"/>
        <w:numPr>
          <w:ilvl w:val="0"/>
          <w:numId w:val="3"/>
        </w:numPr>
      </w:pPr>
      <w:r>
        <w:rPr>
          <w:i/>
        </w:rPr>
        <w:t>What are they wanting to study?</w:t>
      </w:r>
    </w:p>
    <w:p w14:paraId="21127A27" w14:textId="032D8F93" w:rsidR="00522B16" w:rsidRPr="00340EFF" w:rsidRDefault="00522B16" w:rsidP="00522B16">
      <w:pPr>
        <w:pStyle w:val="Compact"/>
        <w:numPr>
          <w:ilvl w:val="1"/>
          <w:numId w:val="3"/>
        </w:numPr>
      </w:pPr>
      <w:r>
        <w:rPr>
          <w:i/>
        </w:rPr>
        <w:t xml:space="preserve">How do the explanatory variables in the </w:t>
      </w:r>
      <w:proofErr w:type="gramStart"/>
      <w:r>
        <w:rPr>
          <w:i/>
        </w:rPr>
        <w:t xml:space="preserve">QBR </w:t>
      </w:r>
      <w:r w:rsidR="00340EFF">
        <w:rPr>
          <w:i/>
        </w:rPr>
        <w:t xml:space="preserve"> work</w:t>
      </w:r>
      <w:proofErr w:type="gramEnd"/>
      <w:r w:rsidR="00340EFF">
        <w:rPr>
          <w:i/>
        </w:rPr>
        <w:t xml:space="preserve"> together.</w:t>
      </w:r>
    </w:p>
    <w:p w14:paraId="05E9AE68" w14:textId="50474128" w:rsidR="00340EFF" w:rsidRDefault="00340EFF" w:rsidP="00522B16">
      <w:pPr>
        <w:pStyle w:val="Compact"/>
        <w:numPr>
          <w:ilvl w:val="1"/>
          <w:numId w:val="3"/>
        </w:numPr>
      </w:pPr>
      <w:r>
        <w:rPr>
          <w:i/>
        </w:rPr>
        <w:t>Look at the relationship between the variables</w:t>
      </w:r>
    </w:p>
    <w:p w14:paraId="331E9DF5" w14:textId="589B8388" w:rsidR="00A81EC5" w:rsidRPr="00340EFF" w:rsidRDefault="00DE6296">
      <w:pPr>
        <w:pStyle w:val="Compact"/>
        <w:numPr>
          <w:ilvl w:val="0"/>
          <w:numId w:val="3"/>
        </w:numPr>
      </w:pPr>
      <w:r>
        <w:rPr>
          <w:i/>
        </w:rPr>
        <w:t>What is the motivation of this project?</w:t>
      </w:r>
    </w:p>
    <w:p w14:paraId="6111D6BD" w14:textId="4BE46383" w:rsidR="00340EFF" w:rsidRDefault="00340EFF" w:rsidP="00340EFF">
      <w:pPr>
        <w:pStyle w:val="Compact"/>
        <w:numPr>
          <w:ilvl w:val="1"/>
          <w:numId w:val="3"/>
        </w:numPr>
      </w:pPr>
      <w:r>
        <w:rPr>
          <w:i/>
        </w:rPr>
        <w:t>Quarterbacks are crucial to a football team’s performance and because of this QBR was created to better understand a QB’s performance. The researcher wants to better understand this QBR.</w:t>
      </w:r>
    </w:p>
    <w:p w14:paraId="389E88FC" w14:textId="13CA8936" w:rsidR="00A81EC5" w:rsidRPr="00340EFF" w:rsidRDefault="00DE6296">
      <w:pPr>
        <w:pStyle w:val="Compact"/>
        <w:numPr>
          <w:ilvl w:val="0"/>
          <w:numId w:val="3"/>
        </w:numPr>
      </w:pPr>
      <w:r>
        <w:rPr>
          <w:i/>
        </w:rPr>
        <w:t>What does the presenter hope to accomplish with this project?</w:t>
      </w:r>
    </w:p>
    <w:p w14:paraId="5BFE9051" w14:textId="54EBDC09" w:rsidR="00340EFF" w:rsidRPr="00340EFF" w:rsidRDefault="00340EFF" w:rsidP="00340EFF">
      <w:pPr>
        <w:pStyle w:val="Compact"/>
        <w:numPr>
          <w:ilvl w:val="1"/>
          <w:numId w:val="3"/>
        </w:numPr>
      </w:pPr>
      <w:r>
        <w:rPr>
          <w:i/>
        </w:rPr>
        <w:t>Test to see if the model is significant.</w:t>
      </w:r>
    </w:p>
    <w:p w14:paraId="02CC0EC9" w14:textId="17A5F670" w:rsidR="00340EFF" w:rsidRDefault="00340EFF" w:rsidP="00340EFF">
      <w:pPr>
        <w:pStyle w:val="Compact"/>
        <w:numPr>
          <w:ilvl w:val="1"/>
          <w:numId w:val="3"/>
        </w:numPr>
      </w:pPr>
      <w:r>
        <w:rPr>
          <w:i/>
        </w:rPr>
        <w:t>Test the relationship between variables within the model.</w:t>
      </w:r>
    </w:p>
    <w:p w14:paraId="34FA023D" w14:textId="77777777" w:rsidR="00A81EC5" w:rsidRDefault="00DE6296">
      <w:pPr>
        <w:pStyle w:val="FirstParagraph"/>
      </w:pPr>
      <w:r>
        <w:rPr>
          <w:b/>
        </w:rPr>
        <w:t>What data are used?</w:t>
      </w:r>
    </w:p>
    <w:p w14:paraId="7634BE11" w14:textId="77652BB2" w:rsidR="00A81EC5" w:rsidRPr="00340EFF" w:rsidRDefault="00DE6296">
      <w:pPr>
        <w:pStyle w:val="Compact"/>
        <w:numPr>
          <w:ilvl w:val="0"/>
          <w:numId w:val="4"/>
        </w:numPr>
      </w:pPr>
      <w:r>
        <w:rPr>
          <w:i/>
        </w:rPr>
        <w:t>What website(s) are scraped?</w:t>
      </w:r>
    </w:p>
    <w:p w14:paraId="21B97794" w14:textId="55491645" w:rsidR="00340EFF" w:rsidRDefault="00340EFF" w:rsidP="00340EFF">
      <w:pPr>
        <w:pStyle w:val="Compact"/>
        <w:numPr>
          <w:ilvl w:val="1"/>
          <w:numId w:val="4"/>
        </w:numPr>
      </w:pPr>
      <w:r>
        <w:rPr>
          <w:i/>
        </w:rPr>
        <w:t>Pro-football_reference.com</w:t>
      </w:r>
    </w:p>
    <w:p w14:paraId="606C7F32" w14:textId="6FE82B88" w:rsidR="00A81EC5" w:rsidRPr="00340EFF" w:rsidRDefault="00DE6296">
      <w:pPr>
        <w:pStyle w:val="Compact"/>
        <w:numPr>
          <w:ilvl w:val="0"/>
          <w:numId w:val="4"/>
        </w:numPr>
      </w:pPr>
      <w:r>
        <w:rPr>
          <w:i/>
        </w:rPr>
        <w:lastRenderedPageBreak/>
        <w:t>Are other data brought in from outside sources?</w:t>
      </w:r>
    </w:p>
    <w:p w14:paraId="38DAF1C6" w14:textId="22BF0879" w:rsidR="00340EFF" w:rsidRDefault="00340EFF" w:rsidP="00340EFF">
      <w:pPr>
        <w:pStyle w:val="Compact"/>
        <w:numPr>
          <w:ilvl w:val="1"/>
          <w:numId w:val="4"/>
        </w:numPr>
      </w:pPr>
      <w:r>
        <w:rPr>
          <w:i/>
        </w:rPr>
        <w:t>No.</w:t>
      </w:r>
      <w:r w:rsidR="000D5D3A">
        <w:rPr>
          <w:i/>
        </w:rPr>
        <w:t xml:space="preserve"> </w:t>
      </w:r>
    </w:p>
    <w:p w14:paraId="3D588618" w14:textId="05BBB77E" w:rsidR="00A81EC5" w:rsidRPr="00340EFF" w:rsidRDefault="00DE6296">
      <w:pPr>
        <w:pStyle w:val="Compact"/>
        <w:numPr>
          <w:ilvl w:val="0"/>
          <w:numId w:val="4"/>
        </w:numPr>
      </w:pPr>
      <w:r>
        <w:rPr>
          <w:i/>
        </w:rPr>
        <w:t>If so, what are they and how do they add to the project?</w:t>
      </w:r>
    </w:p>
    <w:p w14:paraId="0D7B0085" w14:textId="6E6CC244" w:rsidR="00340EFF" w:rsidRDefault="00340EFF" w:rsidP="00340EFF">
      <w:pPr>
        <w:pStyle w:val="Compact"/>
        <w:numPr>
          <w:ilvl w:val="1"/>
          <w:numId w:val="4"/>
        </w:numPr>
      </w:pPr>
      <w:r>
        <w:rPr>
          <w:i/>
        </w:rPr>
        <w:t>N/A</w:t>
      </w:r>
    </w:p>
    <w:p w14:paraId="081D13E6" w14:textId="5D65A775" w:rsidR="00A81EC5" w:rsidRDefault="00DE6296">
      <w:pPr>
        <w:pStyle w:val="FirstParagraph"/>
        <w:rPr>
          <w:b/>
        </w:rPr>
      </w:pPr>
      <w:r>
        <w:rPr>
          <w:b/>
        </w:rPr>
        <w:t>What is your overall impression of the project?</w:t>
      </w:r>
    </w:p>
    <w:p w14:paraId="1FD61DFB" w14:textId="193D4DF0" w:rsidR="00340EFF" w:rsidRPr="00340EFF" w:rsidRDefault="00340EFF" w:rsidP="00340EFF">
      <w:pPr>
        <w:pStyle w:val="BodyText"/>
      </w:pPr>
      <w:r>
        <w:tab/>
        <w:t xml:space="preserve">This data collected was used well to perform a more technical analysis of the data. The researcher was very robust in their approach of analyzing the data. </w:t>
      </w:r>
    </w:p>
    <w:p w14:paraId="5E91157A" w14:textId="5FE3A982"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36AED2D3" w14:textId="1BC70B93" w:rsidR="000D5D3A" w:rsidRPr="00340EFF" w:rsidRDefault="000D5D3A" w:rsidP="000D5D3A">
      <w:pPr>
        <w:pStyle w:val="BodyText"/>
      </w:pPr>
      <w:r>
        <w:t xml:space="preserve">Not much time was spent on discussing the data itself or how it was collected. The </w:t>
      </w:r>
      <w:r>
        <w:t>overall</w:t>
      </w:r>
      <w:r>
        <w:t xml:space="preserve"> presentation was also on the shorter side. </w:t>
      </w:r>
      <w:r>
        <w:t>The time spent discussing the statistical test was very clear in the interpretation of the tests though more time could have been spent relating it to the topic of football. Well done analyzing the data, I just wish there was more details</w:t>
      </w:r>
      <w:r w:rsidR="009612E7">
        <w:t xml:space="preserve"> on the big picture.</w:t>
      </w:r>
    </w:p>
    <w:p w14:paraId="3BEAB858" w14:textId="77777777" w:rsidR="000D5D3A" w:rsidRDefault="000D5D3A">
      <w:pPr>
        <w:pStyle w:val="BodyText"/>
      </w:pPr>
    </w:p>
    <w:sectPr w:rsidR="000D5D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2E077" w14:textId="77777777" w:rsidR="005E00ED" w:rsidRDefault="005E00ED">
      <w:pPr>
        <w:spacing w:after="0"/>
      </w:pPr>
      <w:r>
        <w:separator/>
      </w:r>
    </w:p>
  </w:endnote>
  <w:endnote w:type="continuationSeparator" w:id="0">
    <w:p w14:paraId="1BDFEDE7" w14:textId="77777777" w:rsidR="005E00ED" w:rsidRDefault="005E00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A0D09" w14:textId="77777777" w:rsidR="005E00ED" w:rsidRDefault="005E00ED">
      <w:r>
        <w:separator/>
      </w:r>
    </w:p>
  </w:footnote>
  <w:footnote w:type="continuationSeparator" w:id="0">
    <w:p w14:paraId="543C2DBF" w14:textId="77777777" w:rsidR="005E00ED" w:rsidRDefault="005E00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4D0"/>
    <w:rsid w:val="000D5D3A"/>
    <w:rsid w:val="00340EFF"/>
    <w:rsid w:val="004E29B3"/>
    <w:rsid w:val="00522B16"/>
    <w:rsid w:val="00590D07"/>
    <w:rsid w:val="005E00ED"/>
    <w:rsid w:val="00784D58"/>
    <w:rsid w:val="008D6863"/>
    <w:rsid w:val="009612E7"/>
    <w:rsid w:val="00A81EC5"/>
    <w:rsid w:val="00AB2B45"/>
    <w:rsid w:val="00B86B75"/>
    <w:rsid w:val="00BC48D5"/>
    <w:rsid w:val="00BD082F"/>
    <w:rsid w:val="00C36279"/>
    <w:rsid w:val="00C50087"/>
    <w:rsid w:val="00CF3165"/>
    <w:rsid w:val="00DE6296"/>
    <w:rsid w:val="00E315A3"/>
    <w:rsid w:val="00E331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7</Words>
  <Characters>243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ustin S.</dc:creator>
  <cp:keywords/>
  <cp:lastModifiedBy>Austin S.</cp:lastModifiedBy>
  <cp:revision>2</cp:revision>
  <dcterms:created xsi:type="dcterms:W3CDTF">2022-03-25T04:43:00Z</dcterms:created>
  <dcterms:modified xsi:type="dcterms:W3CDTF">2022-03-25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